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9B62F" w14:textId="77777777" w:rsidR="00711365" w:rsidRDefault="00711365" w:rsidP="00711365">
      <w:pPr>
        <w:pStyle w:val="Heading4"/>
        <w:pBdr>
          <w:top w:val="single" w:sz="2" w:space="4" w:color="E1E1E1"/>
          <w:left w:val="single" w:sz="2" w:space="0" w:color="E1E1E1"/>
          <w:bottom w:val="single" w:sz="2" w:space="4" w:color="E1E1E1"/>
          <w:right w:val="single" w:sz="2" w:space="0" w:color="E1E1E1"/>
        </w:pBdr>
        <w:shd w:val="clear" w:color="auto" w:fill="FFFFFF"/>
        <w:spacing w:before="0" w:beforeAutospacing="0" w:after="180" w:afterAutospacing="0"/>
        <w:rPr>
          <w:rFonts w:ascii="inherit" w:hAnsi="inherit" w:cs="Arial"/>
          <w:color w:val="333333"/>
        </w:rPr>
      </w:pPr>
      <w:r>
        <w:rPr>
          <w:rFonts w:ascii="inherit" w:hAnsi="inherit" w:cs="Arial"/>
          <w:color w:val="333333"/>
        </w:rPr>
        <w:t>Transport-APSRTC Bus Routes</w:t>
      </w:r>
    </w:p>
    <w:p w14:paraId="5A9EF13B" w14:textId="77777777" w:rsidR="00711365" w:rsidRDefault="00711365" w:rsidP="00711365">
      <w:pPr>
        <w:rPr>
          <w:rFonts w:ascii="Times New Roman" w:hAnsi="Times New Roman" w:cs="Times New Roman"/>
        </w:rPr>
      </w:pPr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 xml:space="preserve">Bus Route No-241-C (From ECIL-YADGIRIPALLI via </w:t>
      </w:r>
      <w:proofErr w:type="spellStart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Cheeryal</w:t>
      </w:r>
      <w:proofErr w:type="spellEnd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)</w:t>
      </w:r>
      <w:r>
        <w:rPr>
          <w:rFonts w:ascii="Arial" w:hAnsi="Arial" w:cs="Arial"/>
          <w:color w:val="333333"/>
          <w:sz w:val="21"/>
          <w:szCs w:val="21"/>
        </w:rPr>
        <w:br/>
      </w:r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 xml:space="preserve">Bus Route No-241-N (From ECIL-NARSAMPALLI via </w:t>
      </w:r>
      <w:proofErr w:type="spellStart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Cheeryal</w:t>
      </w:r>
      <w:proofErr w:type="spellEnd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)</w:t>
      </w:r>
      <w:r>
        <w:rPr>
          <w:rFonts w:ascii="Arial" w:hAnsi="Arial" w:cs="Arial"/>
          <w:color w:val="333333"/>
          <w:sz w:val="21"/>
          <w:szCs w:val="21"/>
        </w:rPr>
        <w:br/>
      </w:r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 xml:space="preserve">Bus Route No-241-T (From SECUNDERABAD-TIMMAYAPALLI via </w:t>
      </w:r>
      <w:proofErr w:type="spellStart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Cheeryal</w:t>
      </w:r>
      <w:proofErr w:type="spellEnd"/>
      <w:r>
        <w:rPr>
          <w:rStyle w:val="Strong"/>
          <w:rFonts w:ascii="Arial" w:hAnsi="Arial" w:cs="Arial"/>
          <w:color w:val="FF8F08"/>
          <w:sz w:val="21"/>
          <w:szCs w:val="21"/>
          <w:bdr w:val="single" w:sz="2" w:space="0" w:color="E1E1E1" w:frame="1"/>
          <w:shd w:val="clear" w:color="auto" w:fill="FFFFFF"/>
        </w:rPr>
        <w:t>)</w:t>
      </w:r>
    </w:p>
    <w:p w14:paraId="1E993B34" w14:textId="77777777" w:rsidR="00711365" w:rsidRDefault="00711365" w:rsidP="00711365">
      <w:pPr>
        <w:spacing w:before="300" w:after="300"/>
      </w:pPr>
      <w:r>
        <w:pict w14:anchorId="22C051AA">
          <v:rect id="_x0000_i1077" style="width:0;height:0" o:hralign="center" o:hrstd="t" o:hrnoshade="t" o:hr="t" fillcolor="#333" stroked="f"/>
        </w:pict>
      </w:r>
    </w:p>
    <w:p w14:paraId="7780FA67" w14:textId="77777777" w:rsidR="00711365" w:rsidRDefault="00711365" w:rsidP="00711365">
      <w:pPr>
        <w:pStyle w:val="Heading4"/>
        <w:pBdr>
          <w:top w:val="single" w:sz="2" w:space="4" w:color="E1E1E1"/>
          <w:left w:val="single" w:sz="2" w:space="0" w:color="E1E1E1"/>
          <w:bottom w:val="single" w:sz="2" w:space="4" w:color="E1E1E1"/>
          <w:right w:val="single" w:sz="2" w:space="0" w:color="E1E1E1"/>
        </w:pBdr>
        <w:shd w:val="clear" w:color="auto" w:fill="FFFFFF"/>
        <w:spacing w:before="0" w:beforeAutospacing="0" w:after="180" w:afterAutospacing="0"/>
        <w:rPr>
          <w:rFonts w:ascii="inherit" w:hAnsi="inherit" w:cs="Arial"/>
          <w:color w:val="333333"/>
        </w:rPr>
      </w:pPr>
      <w:r>
        <w:rPr>
          <w:rFonts w:ascii="inherit" w:hAnsi="inherit" w:cs="Arial"/>
          <w:color w:val="333333"/>
        </w:rPr>
        <w:t>Transport-College Bus Routes</w:t>
      </w:r>
      <w:r>
        <w:rPr>
          <w:rFonts w:ascii="inherit" w:hAnsi="inherit" w:cs="Arial"/>
          <w:i/>
          <w:iCs/>
          <w:color w:val="333333"/>
          <w:bdr w:val="single" w:sz="2" w:space="0" w:color="E1E1E1" w:frame="1"/>
        </w:rPr>
        <w:t>(Click on Route No. to See Route Map)</w:t>
      </w:r>
    </w:p>
    <w:p w14:paraId="2A132A52" w14:textId="77777777" w:rsidR="00711365" w:rsidRDefault="00711365" w:rsidP="00711365">
      <w:pPr>
        <w:rPr>
          <w:rFonts w:ascii="Arial" w:hAnsi="Arial" w:cs="Arial"/>
          <w:i/>
          <w:iCs/>
          <w:color w:val="1E1E1E"/>
          <w:bdr w:val="single" w:sz="2" w:space="0" w:color="E1E1E1" w:frame="1"/>
          <w:shd w:val="clear" w:color="auto" w:fill="FFFFFF"/>
        </w:rPr>
      </w:pPr>
      <w:hyperlink r:id="rId5" w:anchor="collapse1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1 Driver: B. Lingaiah – 9701235770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7040"/>
        <w:gridCol w:w="3120"/>
      </w:tblGrid>
      <w:tr w:rsidR="00711365" w14:paraId="176E36C0" w14:textId="77777777" w:rsidTr="00711365">
        <w:trPr>
          <w:trHeight w:val="510"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C4B4AA8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F7BD1B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C294CA5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BF6C60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37314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6B30B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NDLA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398D8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61BB924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18333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72A18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NAND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AC516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1C97B75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E811B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FCD5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OUTHERN PARK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8AF9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3C0977E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611EE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EB7A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NSOORAB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D11B1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2</w:t>
            </w:r>
          </w:p>
        </w:tc>
      </w:tr>
      <w:tr w:rsidR="00711365" w14:paraId="04254BF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48DED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9A7BE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MINEN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18F5E6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19FB72C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E025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30DCF3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LKAPU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D2686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8</w:t>
            </w:r>
          </w:p>
        </w:tc>
      </w:tr>
      <w:tr w:rsidR="00711365" w14:paraId="787CA23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6F542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FFCFCF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NEHAPURI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80850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31359FE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6883D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973AE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GO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BBA1A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577134A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43E35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746D1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18932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8</w:t>
            </w:r>
          </w:p>
        </w:tc>
      </w:tr>
      <w:tr w:rsidR="00711365" w14:paraId="419BD70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FCF75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AA22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ANDHI STATU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0D484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265EC9F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2957A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852D6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ANARA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2C023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467A6F4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778AA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0E4AA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52044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620B068C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6" w:anchor="collapse2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2 Driver: Shankar 970485848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7370"/>
        <w:gridCol w:w="2935"/>
      </w:tblGrid>
      <w:tr w:rsidR="00711365" w14:paraId="2DADDEC7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C07255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92F62F4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9F3EBE7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B22CC9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248345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0BA7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GAR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525831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0</w:t>
            </w:r>
          </w:p>
        </w:tc>
      </w:tr>
      <w:tr w:rsidR="00711365" w14:paraId="1EBAD71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10EAD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B31EE2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IRAMAL 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58A1E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2</w:t>
            </w:r>
          </w:p>
        </w:tc>
      </w:tr>
      <w:tr w:rsidR="00711365" w14:paraId="2B78CB6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DA148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53297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RMANGHA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6B3FB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5</w:t>
            </w:r>
          </w:p>
        </w:tc>
      </w:tr>
      <w:tr w:rsidR="00711365" w14:paraId="7A49BBC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1F88B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CD39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FOCUS HOSPIT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2DC0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7</w:t>
            </w:r>
          </w:p>
        </w:tc>
      </w:tr>
      <w:tr w:rsidR="00711365" w14:paraId="3A2ED77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B5BC8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0F3F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IS SADA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00CF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2F1BC7D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0C94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9B51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DAB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C8395F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3</w:t>
            </w:r>
          </w:p>
        </w:tc>
      </w:tr>
      <w:tr w:rsidR="00711365" w14:paraId="2D2C12A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CE710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D2DE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LGOND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BF0B9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8</w:t>
            </w:r>
          </w:p>
        </w:tc>
      </w:tr>
      <w:tr w:rsidR="00711365" w14:paraId="0BF582A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D5052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33C3F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ADERGHAT P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F1E5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5F9D395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A1FA7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11764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IMBOLI AD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F24DB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36355CF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AE2EE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4A1B6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CH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09FC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692D3A5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3CEEB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9E9A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FEWER HOSPIT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3A0C18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3</w:t>
            </w:r>
          </w:p>
        </w:tc>
      </w:tr>
      <w:tr w:rsidR="00711365" w14:paraId="778B06E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244E2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D74EF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LLAKUNT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CFD2B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1A67AC9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B94A3A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5758D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ANKARMAT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1F8372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8</w:t>
            </w:r>
          </w:p>
        </w:tc>
      </w:tr>
      <w:tr w:rsidR="00711365" w14:paraId="7DE2A18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5580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294E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DY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BF81C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31ACDB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5CC4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3FC0A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DIKMET P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39E53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1CE104F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52A67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C829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NIKESHWAR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8E8FA8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245D123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88101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DDD0B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ARNAK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9DDE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48C68D9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915C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9244F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6B988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432B5F2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7" w:anchor="collapse3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3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Sares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8501960629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9"/>
        <w:gridCol w:w="7377"/>
        <w:gridCol w:w="2964"/>
      </w:tblGrid>
      <w:tr w:rsidR="00711365" w14:paraId="3A1EDE17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87AC175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85C765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E35342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3B50E54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3ADF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AFB94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RKING FATEH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E631CB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3EEEA56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79B8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B842E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RRAGAD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EB537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5159276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4BFC5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1D727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S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EBD5B0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8</w:t>
            </w:r>
          </w:p>
        </w:tc>
      </w:tr>
      <w:tr w:rsidR="00711365" w14:paraId="1C97606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4985C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9E7B6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R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F059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1</w:t>
            </w:r>
          </w:p>
        </w:tc>
      </w:tr>
      <w:tr w:rsidR="00711365" w14:paraId="14CEDC1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5A82C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58A01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ITHRIVAN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02F7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3</w:t>
            </w:r>
          </w:p>
        </w:tc>
      </w:tr>
      <w:tr w:rsidR="00711365" w14:paraId="3FA363D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DD4B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A3408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EER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EE7F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4</w:t>
            </w:r>
          </w:p>
        </w:tc>
      </w:tr>
      <w:tr w:rsidR="00711365" w14:paraId="4709723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39D7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0CD2F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UNJAGUTT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053D3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10D84BD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708E8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18173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REENLAND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C3ED0A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3</w:t>
            </w:r>
          </w:p>
        </w:tc>
      </w:tr>
      <w:tr w:rsidR="00711365" w14:paraId="5F52885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E1A28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F2452A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PS BEGUM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F83D3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5292B18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C461F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2498B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OPPERS STO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C04789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7</w:t>
            </w:r>
          </w:p>
        </w:tc>
      </w:tr>
      <w:tr w:rsidR="00711365" w14:paraId="07E1AAE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B0D03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30E82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SULPUR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4825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304C87A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76690B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4CBE30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RADIS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CD05B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56A35DF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2FDA96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57A42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KRAM PU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4296E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28688E7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582B2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7CB5B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53DD9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4E2F7128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8" w:anchor="collapse4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4 Driver: S.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Kishan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Reddy- 9908981730, 8919793053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4"/>
        <w:gridCol w:w="7512"/>
        <w:gridCol w:w="2854"/>
      </w:tblGrid>
      <w:tr w:rsidR="00711365" w14:paraId="1F6E494C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D14EF44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72BAE1C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1C3610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0A5506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FEB6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B8FB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ENGICHARL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9503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7491B70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0AED6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41EAF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EDIPALL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E0290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08AEF2A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5281D3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F61A3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ODUPPAL SB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258187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98B724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9EF83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A410E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KRUTHI TOWNSHI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29902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58A32A9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AC90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2E402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BEDKAR STATU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5FF0B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318F50B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A6024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B33DA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LANA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C512F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7</w:t>
            </w:r>
          </w:p>
        </w:tc>
      </w:tr>
      <w:tr w:rsidR="00711365" w14:paraId="590CF33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1876D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F93E1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LAPUR WATER TANK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3861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7425B8C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DAE3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61845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FC BRIDG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1DD9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04ED08C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2DD24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E7D11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4E4D0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476F6A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9" w:anchor="collapse5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5 Driver: Krishna Chary 8121436728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0"/>
        <w:gridCol w:w="7222"/>
        <w:gridCol w:w="3018"/>
      </w:tblGrid>
      <w:tr w:rsidR="00711365" w14:paraId="5C2F36AF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2E1A3F6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55BE3C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13EAAE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4B24F3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51BE7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0436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LI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9DE04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05</w:t>
            </w:r>
          </w:p>
        </w:tc>
      </w:tr>
      <w:tr w:rsidR="00711365" w14:paraId="7B71D15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961D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F53D5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UNCIT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3E132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0</w:t>
            </w:r>
          </w:p>
        </w:tc>
      </w:tr>
      <w:tr w:rsidR="00711365" w14:paraId="42E7809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79522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5137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NGER HOUS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C620D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5</w:t>
            </w:r>
          </w:p>
        </w:tc>
      </w:tr>
      <w:tr w:rsidR="00711365" w14:paraId="605436F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3D3DE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7CBC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NAL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51D48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4B3A942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CD3A0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3732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EHDIPATN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A76E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2</w:t>
            </w:r>
          </w:p>
        </w:tc>
      </w:tr>
      <w:tr w:rsidR="00711365" w14:paraId="0DE7519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538E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9B97B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 M D C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16FC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4CA3ED2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E32975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E43A3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KDIKAPOO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F9971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8</w:t>
            </w:r>
          </w:p>
        </w:tc>
      </w:tr>
      <w:tr w:rsidR="00711365" w14:paraId="547CCDF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CEC1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E5D3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ELEPHONE BHAVA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FAB1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04FB748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F584B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F07AF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INDIRA PARK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A9B7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11594FC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B1495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57453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.T.C.CROSS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007AB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295A12C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56168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3AB0A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USHIRABAD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B8888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4</w:t>
            </w:r>
          </w:p>
        </w:tc>
      </w:tr>
      <w:tr w:rsidR="00711365" w14:paraId="5F0ECE9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8F72E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37BF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AC9CF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5617E09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0" w:anchor="collapse6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6 Driver: J. Srinivas – 9000807551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7"/>
        <w:gridCol w:w="7298"/>
        <w:gridCol w:w="2975"/>
      </w:tblGrid>
      <w:tr w:rsidR="00711365" w14:paraId="15FE1DE0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D104FCE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5D28634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8732FD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CD515B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CCCF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C46F2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HEL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DC0C6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00</w:t>
            </w:r>
          </w:p>
        </w:tc>
      </w:tr>
      <w:tr w:rsidR="00711365" w14:paraId="0EBB8C7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AF448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E4E59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AND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B48463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03</w:t>
            </w:r>
          </w:p>
        </w:tc>
      </w:tr>
      <w:tr w:rsidR="00711365" w14:paraId="45D7C17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07B5A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D1738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LLWYN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49FF6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07</w:t>
            </w:r>
          </w:p>
        </w:tc>
      </w:tr>
      <w:tr w:rsidR="00711365" w14:paraId="162A6A6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261B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F997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IYAPUR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B27851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0</w:t>
            </w:r>
          </w:p>
        </w:tc>
      </w:tr>
      <w:tr w:rsidR="00711365" w14:paraId="0BB9564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44026A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C1730C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IZAM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B71BF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5</w:t>
            </w:r>
          </w:p>
        </w:tc>
      </w:tr>
      <w:tr w:rsidR="00711365" w14:paraId="4F1080F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2FE9C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28C35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NTU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DB81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7</w:t>
            </w:r>
          </w:p>
        </w:tc>
      </w:tr>
      <w:tr w:rsidR="00711365" w14:paraId="0237BE9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2FC97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4F9B6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PHB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C090CA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8</w:t>
            </w:r>
          </w:p>
        </w:tc>
      </w:tr>
      <w:tr w:rsidR="00711365" w14:paraId="237843E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9738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5DFB0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UKUTPALL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B735B0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3</w:t>
            </w:r>
          </w:p>
        </w:tc>
      </w:tr>
      <w:tr w:rsidR="00711365" w14:paraId="08AFBC6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D1FAB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8D0E3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Y JUNCTIO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67EB0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6</w:t>
            </w:r>
          </w:p>
        </w:tc>
      </w:tr>
      <w:tr w:rsidR="00711365" w14:paraId="5CE5832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DBFE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AC640B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L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AC73D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287C409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E667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2A34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OWENPALLY P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B26BF0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7</w:t>
            </w:r>
          </w:p>
        </w:tc>
      </w:tr>
      <w:tr w:rsidR="00711365" w14:paraId="3814FB0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C6071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0AE6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LAREDDY GARDE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3310B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1F609B8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EFC89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EFEC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OWENPALLY MARK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611B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559DEC9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3B8C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83E0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59304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2689F356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1" w:anchor="collapse7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7 Driver: Venkat Reddy - 9704778960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2"/>
        <w:gridCol w:w="7079"/>
        <w:gridCol w:w="3099"/>
      </w:tblGrid>
      <w:tr w:rsidR="00711365" w14:paraId="44343250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548FC11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BFAD924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169000F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2922B75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7B125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7C317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UDHEV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C822DC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555F3CA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3E101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9FD33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UBHASH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BE1C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429B999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A63BF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574B2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L BAZ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EAB12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58DFDF9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5FD6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5B893E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MU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50E18F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300AD9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90ADD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C6A0E1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IRMAL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BAB3A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55CDA25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C10D16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C3F0C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OPPING COMPLEX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C8C22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4</w:t>
            </w:r>
          </w:p>
        </w:tc>
      </w:tr>
      <w:tr w:rsidR="00711365" w14:paraId="4CDA6DF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D8EE3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36B5C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th AVENU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2E957D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6</w:t>
            </w:r>
          </w:p>
        </w:tc>
      </w:tr>
      <w:tr w:rsidR="00711365" w14:paraId="0F5860C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B9D8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A53F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NIKPU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7B758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4DC0219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84CC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A4D0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JAYAPURI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EC994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538148E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D562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B331D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30B4C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21D666F7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2" w:anchor="collapse8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8 Driver: M. Sudhakar – 995930531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6731"/>
        <w:gridCol w:w="3295"/>
      </w:tblGrid>
      <w:tr w:rsidR="00711365" w14:paraId="03D61863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938C92E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28AAD12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D1E70B2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323282A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72388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EF4D1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.T.R.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6E229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5</w:t>
            </w:r>
          </w:p>
        </w:tc>
      </w:tr>
      <w:tr w:rsidR="00711365" w14:paraId="65B808F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CC160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766CC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OTHA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36E9E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1297BDA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3D324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BF281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AITHANYAPU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70A5D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7</w:t>
            </w:r>
          </w:p>
        </w:tc>
      </w:tr>
      <w:tr w:rsidR="00711365" w14:paraId="1CBD8FC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540D4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8F4E6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ILSUKH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C013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05EEBED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42B1E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AF72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USARAMBAGH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D365A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2</w:t>
            </w:r>
          </w:p>
        </w:tc>
      </w:tr>
      <w:tr w:rsidR="00711365" w14:paraId="2EF7B63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31AE5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E5A16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YNDICATE BANK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6DA8F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0443A79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16357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0D2B9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BER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4EC76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4276480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7FF23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7B021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0C005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4EB4F088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3" w:anchor="collapse9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9 Driver: B. Ramesh -996314274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7"/>
        <w:gridCol w:w="7367"/>
        <w:gridCol w:w="2936"/>
      </w:tblGrid>
      <w:tr w:rsidR="00711365" w14:paraId="0915F9FE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E7C64A8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52E2CF0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77EDDF5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5859F95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B242DA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F882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IVAM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B5A3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0</w:t>
            </w:r>
          </w:p>
        </w:tc>
      </w:tr>
      <w:tr w:rsidR="00711365" w14:paraId="4C5C1C8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BF60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F2D09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DYA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397C2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6DC9442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BF9B1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ADD4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M NAGAR GUNDU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AD5C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59A5EF4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481D7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9FA9A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DIKM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3C982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532A0C4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D857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9BB6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AMAI OSMANI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C04BD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3</w:t>
            </w:r>
          </w:p>
        </w:tc>
      </w:tr>
      <w:tr w:rsidR="00711365" w14:paraId="1C2F244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271C0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6BE10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WARAS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A4E69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8</w:t>
            </w:r>
          </w:p>
        </w:tc>
      </w:tr>
      <w:tr w:rsidR="00711365" w14:paraId="35AF9DC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8F36B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34026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ITHAFALMUND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4CC1B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7061C1F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45E75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C9BA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ILKALGUDA 'X'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F0365B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104FD1E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5B329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B1A40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ETTU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EF59A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7A020EE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339FF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8DCB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ARNAK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CEAE5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68CEE92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03681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BD645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C0497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64D2E989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4" w:anchor="collapse10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10 Driver 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S.Rames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000651229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9"/>
        <w:gridCol w:w="7387"/>
        <w:gridCol w:w="2924"/>
      </w:tblGrid>
      <w:tr w:rsidR="00711365" w14:paraId="3633073B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A561659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3A40530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667C665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BE4B60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A9238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C585C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NAYAK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AA0DE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8</w:t>
            </w:r>
          </w:p>
        </w:tc>
      </w:tr>
      <w:tr w:rsidR="00711365" w14:paraId="6E36D08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0290E1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0DEAA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NTHOSHIMA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AF1181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2EFA72A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EA832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AB6BE0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OLD SAFIL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A599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55983AB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90D955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27CDB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RASHANTH GARDE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0B3FB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3F31364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10E27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CC7E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2CC93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5DFB1036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5" w:anchor="collapse11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11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Fayaz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84877194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3"/>
        <w:gridCol w:w="7193"/>
        <w:gridCol w:w="3034"/>
      </w:tblGrid>
      <w:tr w:rsidR="00711365" w14:paraId="572A8002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3A9D517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560954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54C321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531B20D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7DBCE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C473C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SHOK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9BA5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3064E16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C8560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99875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VADIGUD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EACA7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1F54C1D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275D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35C72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IBLE HOUS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25DB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7</w:t>
            </w:r>
          </w:p>
        </w:tc>
      </w:tr>
      <w:tr w:rsidR="00711365" w14:paraId="6322862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19DB6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7D20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T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67688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696507D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8117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743B5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TNY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14D60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3</w:t>
            </w:r>
          </w:p>
        </w:tc>
      </w:tr>
      <w:tr w:rsidR="00711365" w14:paraId="06F44F6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EAAFD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6820F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AST MARREDPALL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C6AD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110BF3E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97CF4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F6D57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WEST MARREDPALL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6822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2699644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297DD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1FEE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OC CENTE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F12FD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7</w:t>
            </w:r>
          </w:p>
        </w:tc>
      </w:tr>
      <w:tr w:rsidR="00711365" w14:paraId="2A648C5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A8E0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BDEBA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K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06793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6F2D529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67E3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2995C4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EREDMET 'X'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75B8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57A2A96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C76B0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6136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71890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64AE3A4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6" w:anchor="collapse12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12 Drive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Bikshapathi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346607805</w:t>
        </w:r>
      </w:hyperlink>
      <w:bookmarkStart w:id="0" w:name="_GoBack"/>
      <w:bookmarkEnd w:id="0"/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3"/>
        <w:gridCol w:w="6939"/>
        <w:gridCol w:w="3178"/>
      </w:tblGrid>
      <w:tr w:rsidR="00711365" w14:paraId="7909CB29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20BB5A9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644FF3F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000C81D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0F7D91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C3E0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93EA8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 TEMPLE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98C62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0AE4910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4EED8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FB9FD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KATIYA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30241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0755CE5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D9C35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BA4A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OLD NEREDMET P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C6EB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341B635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D8F6D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830BF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AYUPU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6E1B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32D0C65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BE19B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EDE5B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NIKPURI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925B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8</w:t>
            </w:r>
          </w:p>
        </w:tc>
      </w:tr>
      <w:tr w:rsidR="00711365" w14:paraId="3583F08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54BAB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8BB5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B2701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21AF961C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7" w:anchor="collapse13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13 Driver: D.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Malles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-9912110041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9"/>
        <w:gridCol w:w="7271"/>
        <w:gridCol w:w="2990"/>
      </w:tblGrid>
      <w:tr w:rsidR="00711365" w14:paraId="67F69B85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81E6E96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285561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044BC40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3892550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B926F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18BE4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SHAL SUPERMARK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49717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7B26531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D5620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1EC1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V STUDIO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EC312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2</w:t>
            </w:r>
          </w:p>
        </w:tc>
      </w:tr>
      <w:tr w:rsidR="00711365" w14:paraId="0CEECF1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84ECD3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225B8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TREET NO - 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1DAFD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7D764F2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08BDAA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5134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ABS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6861A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4E65CD9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C77A1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5A28B1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YJAYANTHI THEATE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BD90B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3FABE3F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8DFA0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BD609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2E70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405537F2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8" w:anchor="collapse14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14 Driver: P Murali 9849764716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5"/>
        <w:gridCol w:w="7125"/>
        <w:gridCol w:w="3180"/>
      </w:tblGrid>
      <w:tr w:rsidR="00711365" w14:paraId="2243B8F0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050281E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E1FBB4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26044FE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D333D7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1AA1E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C22F8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ABARI GARDE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A522C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15</w:t>
            </w:r>
          </w:p>
        </w:tc>
      </w:tr>
      <w:tr w:rsidR="00711365" w14:paraId="14F8084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1CA325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FAC0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RAVATAPU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B2EB4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0</w:t>
            </w:r>
          </w:p>
        </w:tc>
      </w:tr>
      <w:tr w:rsidR="00711365" w14:paraId="14F5693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A62B30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7B23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IS SCHOO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1E3C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2</w:t>
            </w:r>
          </w:p>
        </w:tc>
      </w:tr>
      <w:tr w:rsidR="00711365" w14:paraId="36A0474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D2822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D6FE5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BUS STO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E7F49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25</w:t>
            </w:r>
          </w:p>
        </w:tc>
      </w:tr>
      <w:tr w:rsidR="00711365" w14:paraId="1797CA8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DAA4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E43BE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ILAK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9D9E7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702E262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4087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9A8AF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CHARAM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ED22D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425B82A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7B634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99BF62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IN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F3F16D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2A35075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BAF3C7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CB09E1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ADBCE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4F67867F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19" w:anchor="collapse15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15 Driver: N.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Venkateswara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Rao – 9030262599, 8919801760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1"/>
        <w:gridCol w:w="7720"/>
        <w:gridCol w:w="2769"/>
      </w:tblGrid>
      <w:tr w:rsidR="00711365" w14:paraId="1823654B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19F9392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No</w:t>
            </w:r>
            <w:proofErr w:type="spellEnd"/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1ED354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42204E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A0666B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F1B16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2ECCD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OLARUM(RLWY STATION)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758F4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7138643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2A059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99FC8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ELECT TALKIE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78A40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1E18A0C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6AB3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6E93D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OLD ALW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29FE9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3FAADAF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1DCB56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290D3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EMPLE ALW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EC98B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7</w:t>
            </w:r>
          </w:p>
        </w:tc>
      </w:tr>
      <w:tr w:rsidR="00711365" w14:paraId="500BBD6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9F7B7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506B7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.SEV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38330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7FCF36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6F363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80F07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TYA COMPLEX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950C1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5A48B82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122FE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C46BF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OTHUKUNT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C6E9B4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2E3BB5C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CCBE0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A3E06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MU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E5780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32A39C7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3B9AD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5013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YAPR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00B81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78BB3CC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B5F4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68C4A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LAJI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24CD60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3D43DB6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216A82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3CE91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C798F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6F45B811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0" w:anchor="collapse16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16 Driver: B Venkatesh 9948146072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6730"/>
        <w:gridCol w:w="3296"/>
      </w:tblGrid>
      <w:tr w:rsidR="00711365" w14:paraId="48C2BFA9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0B34B5A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95E9A2E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D4DB26D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AC55C1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3F9BD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4AAB6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ANESH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9F35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39D3E65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06A03C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1F5F5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HANVANTHA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498ED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96C979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1390C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B187B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DHIK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B1148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11A2493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FF756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49026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OUND BUILDING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EE3CE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2B246C2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DEEB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01C7D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5B78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2F563078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1" w:anchor="collapse17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17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G.Narsaia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770241752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7"/>
        <w:gridCol w:w="7322"/>
        <w:gridCol w:w="2961"/>
      </w:tblGrid>
      <w:tr w:rsidR="00711365" w14:paraId="40C8A4A1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88E41B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1F1F1"/>
                <w:sz w:val="20"/>
                <w:szCs w:val="20"/>
              </w:rPr>
              <w:t>S.No</w:t>
            </w:r>
            <w:proofErr w:type="spellEnd"/>
            <w:r>
              <w:rPr>
                <w:b/>
                <w:bCs/>
                <w:color w:val="F1F1F1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47ACB77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5DC557F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A795A5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6096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88AF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 BABA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BF785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14C2C78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8C355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E7341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SHWARPURI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C6C00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142D17B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6D7C3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42C1E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JAYA SCHOO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1509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6092457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F465A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AEBC5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OLD MUNCIPAL OFFIC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20979C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3C2279A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67F2B6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B144C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YELLA REDDY 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A8FD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6034557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1A23F4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63774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E437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52BED0D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2" w:anchor="collapse18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18 Driver: Nagesh Yadav 8179177627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6"/>
        <w:gridCol w:w="6665"/>
        <w:gridCol w:w="3239"/>
      </w:tblGrid>
      <w:tr w:rsidR="00711365" w14:paraId="69901596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D5F1E3F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5185C09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28F969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48A9069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98FE5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361800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K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7990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340A972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6EC06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D6DD7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KAJGIRI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FB201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8</w:t>
            </w:r>
          </w:p>
        </w:tc>
      </w:tr>
      <w:tr w:rsidR="00711365" w14:paraId="6E6C65B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5557E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E7703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 RAM THEATR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C9527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75FD155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F86B47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DC6C9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T ANN'S SCHOO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E3C2FA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2B99806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29D9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87AE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IRJAL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44E88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6FF6D61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DF9E7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CF64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24F1C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</w:p>
        </w:tc>
      </w:tr>
    </w:tbl>
    <w:p w14:paraId="6B80CBE2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3" w:anchor="collapse19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19 Driver: Madhu Babu 9553581371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1"/>
        <w:gridCol w:w="7252"/>
        <w:gridCol w:w="2917"/>
      </w:tblGrid>
      <w:tr w:rsidR="00711365" w14:paraId="539BE243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71A8387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F34B792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4733A9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28AE896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4406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BFCDC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FFILGUD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45D2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265089E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ADA64F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5FAD0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NANDBAGH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7D847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8</w:t>
            </w:r>
          </w:p>
        </w:tc>
      </w:tr>
      <w:tr w:rsidR="00711365" w14:paraId="52FA6E0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C80C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9E492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INE POLI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68BBD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5DCFAFA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5B333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C7D14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AN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B4F2B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5DBC715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93208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5349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NUTEX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C2F4D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6DFB748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5470D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79D3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KAJGIRI P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AD149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71D3BCB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B1C45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C730E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LAJI FUNCTION HAL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AADC5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1677F09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FB7A7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970EA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21A4FE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2568A82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4" w:anchor="collapse20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20 Driver: Ameen Ali 9652318198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9"/>
        <w:gridCol w:w="6570"/>
        <w:gridCol w:w="3291"/>
      </w:tblGrid>
      <w:tr w:rsidR="00711365" w14:paraId="45E33348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D0C5E0B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E80840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3566EBE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E616BD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333D3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BFCAE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HAVAN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8D7158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485B43B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7370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B4694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RI RAM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381A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2427444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423F3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80EC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107A0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1722AF0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5" w:anchor="collapse21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21 Driver: Gopal Reddy 995920959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0"/>
        <w:gridCol w:w="6965"/>
        <w:gridCol w:w="3075"/>
      </w:tblGrid>
      <w:tr w:rsidR="00711365" w14:paraId="26D27642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3E5EAF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672EA6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1975CDF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FA9522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0F920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60EF0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TC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CBF3D8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3B98FD9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C11BF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5A104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B COLONY PHASE 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2EFC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59ABA02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745237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6F042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B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FFC16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6851A8D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2CBF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C24E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3DF7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FC61EC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6" w:anchor="collapse22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22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M.Raju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889751612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8"/>
        <w:gridCol w:w="7126"/>
        <w:gridCol w:w="2986"/>
      </w:tblGrid>
      <w:tr w:rsidR="00711365" w14:paraId="4A8CDE65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E97DC17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2E31460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C91A5A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3AE75B4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3CA3A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5F2B2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CIL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06C60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13FC9C6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A6564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48388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USHAIGUDA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ACA9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7B39E3E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09416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1E334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USHA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A1189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7</w:t>
            </w:r>
          </w:p>
        </w:tc>
      </w:tr>
      <w:tr w:rsidR="00711365" w14:paraId="46DB3D7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E8D67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7904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RI RATN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A0189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335DC95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D16F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4B3F0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IJAYA HOSPIT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1DE16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0219AD7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00312E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F84BF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MPALLY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087BA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0</w:t>
            </w:r>
          </w:p>
        </w:tc>
      </w:tr>
      <w:tr w:rsidR="00711365" w14:paraId="30C544C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1FD3F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12A31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NDLA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0862D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35</w:t>
            </w:r>
          </w:p>
        </w:tc>
      </w:tr>
      <w:tr w:rsidR="00711365" w14:paraId="0B07460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ED2CC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DB08D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 C E 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EEC4F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3116052F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7" w:anchor="collapse23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23 Driver: R Bal Narsimha 9848520536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8"/>
        <w:gridCol w:w="7035"/>
        <w:gridCol w:w="3227"/>
      </w:tblGrid>
      <w:tr w:rsidR="00711365" w14:paraId="3EA963C1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4D1ADF9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B0BF163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AFILGUDA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4384B3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7.35</w:t>
            </w:r>
          </w:p>
        </w:tc>
      </w:tr>
      <w:tr w:rsidR="00711365" w14:paraId="476A8D1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64AB7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13EC7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RUPA COMPLEX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62AB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743E965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B4B8E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272DB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EEREDM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F10D81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7</w:t>
            </w:r>
          </w:p>
        </w:tc>
      </w:tr>
      <w:tr w:rsidR="00711365" w14:paraId="30D275C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1A530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F13CF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BDAE3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4FD8420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8" w:anchor="collapse24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24 Driver: Bhaskar 9010063557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9"/>
        <w:gridCol w:w="6570"/>
        <w:gridCol w:w="3291"/>
      </w:tblGrid>
      <w:tr w:rsidR="00711365" w14:paraId="14DF90DD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CC28CE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EA351A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A7F68AD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B79021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FC523D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FD83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NATH PU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B99AE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CBE093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51E23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60BBE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S RAO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15C8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7A2FEDE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75AA6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16F63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DEFF8F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BC7371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29" w:anchor="collapse25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25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Yadagiri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908196207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1"/>
        <w:gridCol w:w="7563"/>
        <w:gridCol w:w="2746"/>
      </w:tblGrid>
      <w:tr w:rsidR="00711365" w14:paraId="59068274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499951F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2FA945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2198B6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5229F28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C77C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F764F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USHEERAB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EA3CC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665A0D9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4A489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D0768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DMARAO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25F8AB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8</w:t>
            </w:r>
          </w:p>
        </w:tc>
      </w:tr>
      <w:tr w:rsidR="00711365" w14:paraId="298B57A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C9062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FE7A0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ARONDA SUPER MARK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9D748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629D164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AE4C9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BD8CD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LA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D1906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42A96A9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6CACB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2A92D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ANTHI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4F277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581BA03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86A76A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5691B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LAP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20605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8</w:t>
            </w:r>
          </w:p>
        </w:tc>
      </w:tr>
      <w:tr w:rsidR="00711365" w14:paraId="558CA98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DD94C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A15E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2AE58A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0519C15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0" w:anchor="collapse26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26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G.Ravi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Kumar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2"/>
        <w:gridCol w:w="6828"/>
        <w:gridCol w:w="3150"/>
      </w:tblGrid>
      <w:tr w:rsidR="00711365" w14:paraId="77AC0A53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5DD8FE5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FE61BDC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9C78E53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58C71C7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14FBE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0FA59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APR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50EDF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178ADF3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9AD57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FD36A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S RAO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27D7B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7DD2481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A338F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1CD6E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IDDARTHA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04523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40E8ABE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2390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651D4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UBAI BUILDING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2094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7</w:t>
            </w:r>
          </w:p>
        </w:tc>
      </w:tr>
      <w:tr w:rsidR="00711365" w14:paraId="28FF2F6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17508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E79FB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GA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AB91A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0</w:t>
            </w:r>
          </w:p>
        </w:tc>
      </w:tr>
      <w:tr w:rsidR="00711365" w14:paraId="07057C6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CA285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7A1B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7510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78812BDD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1" w:anchor="collapse27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27 Driver: Venkatesh Goud 970150262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9"/>
        <w:gridCol w:w="6747"/>
        <w:gridCol w:w="3194"/>
      </w:tblGrid>
      <w:tr w:rsidR="00711365" w14:paraId="16E4D1EE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E7CB7F2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1A97FB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E95E0F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14B20F8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565BA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06AE0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EAST ANANDBAGH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4ED0E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6050333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09BE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EE55A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 P F GAT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57B89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01826D3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C8D88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28C62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MDC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46CF1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4630BE3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A36BC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F6AAAF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ARBA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2E1D8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4F1306B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FF371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7F03D9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77054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27F610C6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2" w:anchor="collapse28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28 Driver E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Yakaia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7731868228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9"/>
        <w:gridCol w:w="6570"/>
        <w:gridCol w:w="3291"/>
      </w:tblGrid>
      <w:tr w:rsidR="00711365" w14:paraId="74A1DE1A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5EE316E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DEB16F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EDCB893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2F552B7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0D291A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92A26B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MT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11BB75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7862D12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70F5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578D3B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HIVA HOTE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75F26D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37511AF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FE184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F68A0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ANAPRIY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C1907E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54B80B9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83B8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45BEA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ALLAPU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AFDC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6E84ABD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3A132A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A216DF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FC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F83634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3DFA05A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C1BD3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84939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1DD82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3BB83F1F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3" w:anchor="collapse29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29 Driver: Paramesh 994854987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8"/>
        <w:gridCol w:w="7125"/>
        <w:gridCol w:w="2987"/>
      </w:tblGrid>
      <w:tr w:rsidR="00711365" w14:paraId="5A6D8F62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65A6579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4F3AB4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2FF625E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59A353D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2277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4675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AI JAWAN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31C24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2F71A5F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D3517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EA1D1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KETH TOWER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6A34A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08C5F7C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F96F7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35130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AYUSHAKHT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289A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0</w:t>
            </w:r>
          </w:p>
        </w:tc>
      </w:tr>
      <w:tr w:rsidR="00711365" w14:paraId="3E8F6F4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BFEF2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458A4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D760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FAD1E30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4" w:anchor="collapse30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30 Driver: B Narsimha 955041279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2"/>
        <w:gridCol w:w="6762"/>
        <w:gridCol w:w="3186"/>
      </w:tblGrid>
      <w:tr w:rsidR="00711365" w14:paraId="5A66BA44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F6BD9AC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78A8B33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90B1D10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0B7C93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04992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74F7F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Z T C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35A77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375E844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5AE2D9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61732E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ARBON BUS STO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3087A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2FAE892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0051AF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E75B2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VASUNDHAR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CA0CB9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4D9AF5A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D0E40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C8BD3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INDIRA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5104E5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7</w:t>
            </w:r>
          </w:p>
        </w:tc>
      </w:tr>
      <w:tr w:rsidR="00711365" w14:paraId="29DB61B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CF573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51DEB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NANI HOSPITA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DA68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9</w:t>
            </w:r>
          </w:p>
        </w:tc>
      </w:tr>
      <w:tr w:rsidR="00711365" w14:paraId="32B1F94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03F608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66C85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P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421E09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021F967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B47B9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F5700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D763E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0DB2F84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5" w:anchor="collapse31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31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K.Parusuram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912510162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8"/>
        <w:gridCol w:w="7479"/>
        <w:gridCol w:w="2793"/>
      </w:tblGrid>
      <w:tr w:rsidR="00711365" w14:paraId="75C96C24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3BA92DA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7A0930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6347717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23F7823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B46A98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E24A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GARJUNANAGAR CL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457B64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3A51AE0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4ACD4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B1BBB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AKRIPU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7C1C2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8</w:t>
            </w:r>
          </w:p>
        </w:tc>
      </w:tr>
      <w:tr w:rsidR="00711365" w14:paraId="170BC4A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A8D5D6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4496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GA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E5ED48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3</w:t>
            </w:r>
          </w:p>
        </w:tc>
      </w:tr>
      <w:tr w:rsidR="00711365" w14:paraId="759242A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84793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2AE31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A568DF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7140AC4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6" w:anchor="collapse32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32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Venkanna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492111796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6"/>
        <w:gridCol w:w="6820"/>
        <w:gridCol w:w="3154"/>
      </w:tblGrid>
      <w:tr w:rsidR="00711365" w14:paraId="559E1AAA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6EDABB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6E05868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7AC3C9C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BD8A2E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D71DE7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70A55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BEDKAR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82FAB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445D263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EE7E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86904A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AMMA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E4B76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7372A5D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48EE09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4BFDC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5419E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1051B4D4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7" w:anchor="collapse33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33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K.Malles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177901060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5"/>
        <w:gridCol w:w="6755"/>
        <w:gridCol w:w="3190"/>
      </w:tblGrid>
      <w:tr w:rsidR="00711365" w14:paraId="0CC09A79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992DCA5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2275F3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B7B859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CAAADD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3F2C94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4219BC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DHIK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616D4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7B6DAD9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ADBD18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02A36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T XAVIER SCHOOL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4475F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70B9245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A94A2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8F95C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AYATHR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71258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7</w:t>
            </w:r>
          </w:p>
        </w:tc>
      </w:tr>
      <w:tr w:rsidR="00711365" w14:paraId="73E12FC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B3692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2D5F7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AE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58B810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5CC7EAC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F2970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599723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BF6D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7C86F10A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8" w:anchor="collapse34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 34 Driver: K .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Mallaia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94894967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6"/>
        <w:gridCol w:w="7440"/>
        <w:gridCol w:w="2814"/>
      </w:tblGrid>
      <w:tr w:rsidR="00711365" w14:paraId="0CEDD4DD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FDA0C89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B1FC002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C15D735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009F516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0BD62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022CA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EDIPALLY KAMA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1CD6B6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4E6BCFF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B037CB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FD55D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MEDIPALLY BUS STO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6024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05865A9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16561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8F20AB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ODIMETL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91340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5</w:t>
            </w:r>
          </w:p>
        </w:tc>
      </w:tr>
      <w:tr w:rsidR="00711365" w14:paraId="7BAF700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4F4A5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2E30D5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HATKES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B83D5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24D61EC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6964A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46553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MPALL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740324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0</w:t>
            </w:r>
          </w:p>
        </w:tc>
      </w:tr>
      <w:tr w:rsidR="00711365" w14:paraId="496DFCA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6735E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38B733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L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D0342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3</w:t>
            </w:r>
          </w:p>
        </w:tc>
      </w:tr>
      <w:tr w:rsidR="00711365" w14:paraId="1427240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82AB3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EEF7C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TC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48DEF6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5</w:t>
            </w:r>
          </w:p>
        </w:tc>
      </w:tr>
      <w:tr w:rsidR="00711365" w14:paraId="65A1417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9D1A6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0B75D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TYANARAYAN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B422A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8</w:t>
            </w:r>
          </w:p>
        </w:tc>
      </w:tr>
      <w:tr w:rsidR="00711365" w14:paraId="1026D22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588CC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1D8A6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AMPALLY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E528E3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30</w:t>
            </w:r>
          </w:p>
        </w:tc>
      </w:tr>
      <w:tr w:rsidR="00711365" w14:paraId="41CFBB1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59443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79BADB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64A30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5949DA0B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39" w:anchor="collapse35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35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T.Prabhakar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966415350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5"/>
        <w:gridCol w:w="7731"/>
        <w:gridCol w:w="2654"/>
      </w:tblGrid>
      <w:tr w:rsidR="00711365" w14:paraId="0F265242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13EACAB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C72D95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D08A17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38DCE9B9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2E582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F900D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UCHITR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A26A8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5C39357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DFF38A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2CF50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LAYOLA COLLEG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BFB96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0CA8E1C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C49F7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25BF5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AIBABA TEMPL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E2B42A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2A4A9BA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EA525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6636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IG STATU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3F73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8</w:t>
            </w:r>
          </w:p>
        </w:tc>
      </w:tr>
      <w:tr w:rsidR="00711365" w14:paraId="4CFEF29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B4111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A40CDE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JANAPRIY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28BD9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2</w:t>
            </w:r>
          </w:p>
        </w:tc>
      </w:tr>
      <w:tr w:rsidR="00711365" w14:paraId="7692B71E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ACB04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AF320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YYAPA TEMPLE BOLLARU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C3C764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7</w:t>
            </w:r>
          </w:p>
        </w:tc>
      </w:tr>
      <w:tr w:rsidR="00711365" w14:paraId="515BCB5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87E99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1A25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WATER TANK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822FD4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73E8F6E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9478B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FE7A91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HUMKUNT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4FDD4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47B4448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B54333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83E7D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ONGALA MAISAMM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06D2F1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3</w:t>
            </w:r>
          </w:p>
        </w:tc>
      </w:tr>
      <w:tr w:rsidR="00711365" w14:paraId="3477A52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B580E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1DF40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IT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F289F6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8</w:t>
            </w:r>
          </w:p>
        </w:tc>
      </w:tr>
      <w:tr w:rsidR="00711365" w14:paraId="7C0222B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07C3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DE7BD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4FF1F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78FA90BB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40" w:anchor="collapse36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 36 Driver: G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Balraju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705721108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1"/>
        <w:gridCol w:w="7207"/>
        <w:gridCol w:w="2942"/>
      </w:tblGrid>
      <w:tr w:rsidR="00711365" w14:paraId="2D95ED23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F8F567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8F3CDF1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C308CC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2D5F0DC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B723B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BE11E2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64FC5A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4DF533B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2A18C2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897DD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ANDHI STATUE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7AE8A1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8</w:t>
            </w:r>
          </w:p>
        </w:tc>
      </w:tr>
      <w:tr w:rsidR="00711365" w14:paraId="6CA20430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2CD70E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7253E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BUS STO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0A491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5D412F0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879EC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3E1E23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HIRZATGUDA KAMAN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B0809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4EA0FB3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B66FD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ED89C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BUS DEPO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8CCA9F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58E37E9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0D327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FABD3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NUTEX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E1576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2</w:t>
            </w:r>
          </w:p>
        </w:tc>
      </w:tr>
      <w:tr w:rsidR="00711365" w14:paraId="2AEC42B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7CFF3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858957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REPALLY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6AA29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29CF297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4C8216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CB530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20C26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B765C40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41" w:anchor="collapse37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37 Driver: M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Linga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Reddy 9182509614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6930"/>
        <w:gridCol w:w="3093"/>
      </w:tblGrid>
      <w:tr w:rsidR="00711365" w14:paraId="22E3AD7E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6BDC88F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49C3F076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CECC8E3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790EF4C4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838C8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B2AAA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UPPAL X ROAD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4A78F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5</w:t>
            </w:r>
          </w:p>
        </w:tc>
      </w:tr>
      <w:tr w:rsidR="00711365" w14:paraId="45C1477B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DD0F20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E19C8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URVEY OF INDI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13EEAC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0D0296E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2E0113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900B15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ABSIGUD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A0FC7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2</w:t>
            </w:r>
          </w:p>
        </w:tc>
      </w:tr>
      <w:tr w:rsidR="00711365" w14:paraId="01BE80F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76514B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BD935D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CHA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F2F57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30F1681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4671F5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329ED4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CHARAM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808EC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265E2FE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834476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A4019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DE39D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6612E67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42" w:anchor="collapse38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38 Driver: Mahesh 630396702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1"/>
        <w:gridCol w:w="7363"/>
        <w:gridCol w:w="2856"/>
      </w:tblGrid>
      <w:tr w:rsidR="00711365" w14:paraId="226702F8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593DEBB3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7881A67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B69BC3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7D1C7F2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4E9AE5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D2666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RKING KHARKHAN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AF174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0B1DDA6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9476AF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3DE5C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TRIMULGHERR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493F4A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8</w:t>
            </w:r>
          </w:p>
        </w:tc>
      </w:tr>
      <w:tr w:rsidR="00711365" w14:paraId="4101E7B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34F6CB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90997A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R K PU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00B6A8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327789F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01229C2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CCC9F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K COLONY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66C43F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108540A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EF5CD3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6CF493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ETHAJI NAGAR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938BBB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7</w:t>
            </w:r>
          </w:p>
        </w:tc>
      </w:tr>
      <w:tr w:rsidR="00711365" w14:paraId="1DD7A948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0F22D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B92EF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94C43F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7585E720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43" w:anchor="collapse39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Route No.39 Driver: </w:t>
        </w:r>
        <w:proofErr w:type="spellStart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K.Ramesh</w:t>
        </w:r>
        <w:proofErr w:type="spellEnd"/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 xml:space="preserve"> 9000736756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4"/>
        <w:gridCol w:w="7599"/>
        <w:gridCol w:w="2727"/>
      </w:tblGrid>
      <w:tr w:rsidR="00711365" w14:paraId="3050D0E1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2D00AAC4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0DA3E9AA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6447C4A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2B8587C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6A0BC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528213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RKING SAGAR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54CFE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0</w:t>
            </w:r>
          </w:p>
        </w:tc>
      </w:tr>
      <w:tr w:rsidR="00711365" w14:paraId="013009E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527742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59FAD3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CHINTHALAKUNTA X ROAD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9C622C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36</w:t>
            </w:r>
          </w:p>
        </w:tc>
      </w:tr>
      <w:tr w:rsidR="00711365" w14:paraId="32FB768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AF98B5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2632B9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USHMA THEATE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18C6B4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0</w:t>
            </w:r>
          </w:p>
        </w:tc>
      </w:tr>
      <w:tr w:rsidR="00711365" w14:paraId="5B6F4683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3FEF1A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68A9BD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PANAMA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E897C3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45</w:t>
            </w:r>
          </w:p>
        </w:tc>
      </w:tr>
      <w:tr w:rsidR="00711365" w14:paraId="0D9F8F1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6F0E51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2913A2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UTO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700C95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0</w:t>
            </w:r>
          </w:p>
        </w:tc>
      </w:tr>
      <w:tr w:rsidR="00711365" w14:paraId="2DCFEF42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D4037F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3B0192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HAYATH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5C1FB3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.55</w:t>
            </w:r>
          </w:p>
        </w:tc>
      </w:tr>
      <w:tr w:rsidR="00711365" w14:paraId="16FB23DA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D1A9550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DEEBD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KUNTLU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60A5F6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00</w:t>
            </w:r>
          </w:p>
        </w:tc>
      </w:tr>
      <w:tr w:rsidR="00711365" w14:paraId="68FB14E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B9B1A78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5330E1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8705EC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35F0BBD" w14:textId="77777777" w:rsidR="00711365" w:rsidRDefault="00711365" w:rsidP="00711365">
      <w:pPr>
        <w:rPr>
          <w:rFonts w:ascii="Arial" w:hAnsi="Arial" w:cs="Arial"/>
          <w:i/>
          <w:iCs/>
          <w:color w:val="1E1E1E"/>
          <w:sz w:val="24"/>
          <w:szCs w:val="24"/>
          <w:bdr w:val="single" w:sz="2" w:space="0" w:color="E1E1E1" w:frame="1"/>
          <w:shd w:val="clear" w:color="auto" w:fill="FFFFFF"/>
        </w:rPr>
      </w:pPr>
      <w:hyperlink r:id="rId44" w:anchor="collapse40" w:history="1">
        <w:r>
          <w:rPr>
            <w:rStyle w:val="Hyperlink"/>
            <w:rFonts w:ascii="Arial" w:hAnsi="Arial" w:cs="Arial"/>
            <w:i/>
            <w:iCs/>
            <w:color w:val="1E1E1E"/>
            <w:bdr w:val="single" w:sz="2" w:space="7" w:color="E1E1E1" w:frame="1"/>
          </w:rPr>
          <w:t>Route No.40 Driver: Laxman 9989831345</w:t>
        </w:r>
      </w:hyperlink>
    </w:p>
    <w:tbl>
      <w:tblPr>
        <w:tblW w:w="12570" w:type="dxa"/>
        <w:tblBorders>
          <w:top w:val="single" w:sz="2" w:space="0" w:color="E1E1E1"/>
          <w:left w:val="single" w:sz="2" w:space="0" w:color="E1E1E1"/>
          <w:bottom w:val="single" w:sz="6" w:space="0" w:color="FFFFFF"/>
          <w:right w:val="single" w:sz="2" w:space="0" w:color="E1E1E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2"/>
        <w:gridCol w:w="6828"/>
        <w:gridCol w:w="3150"/>
      </w:tblGrid>
      <w:tr w:rsidR="00711365" w14:paraId="38E4D887" w14:textId="77777777" w:rsidTr="00711365">
        <w:trPr>
          <w:trHeight w:val="510"/>
          <w:tblHeader/>
        </w:trPr>
        <w:tc>
          <w:tcPr>
            <w:tcW w:w="0" w:type="auto"/>
            <w:tcBorders>
              <w:top w:val="single" w:sz="2" w:space="0" w:color="E1E1E1"/>
              <w:left w:val="single" w:sz="6" w:space="0" w:color="FF6633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70520F40" w14:textId="77777777" w:rsidR="00711365" w:rsidRDefault="00711365">
            <w:pPr>
              <w:rPr>
                <w:rFonts w:ascii="Times New Roman" w:hAnsi="Times New Roman" w:cs="Times New Roman"/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lastRenderedPageBreak/>
              <w:t>S. No.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171FEFEE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Name of the stage</w:t>
            </w:r>
          </w:p>
        </w:tc>
        <w:tc>
          <w:tcPr>
            <w:tcW w:w="0" w:type="auto"/>
            <w:tcBorders>
              <w:top w:val="single" w:sz="2" w:space="0" w:color="E1E1E1"/>
              <w:left w:val="single" w:sz="2" w:space="0" w:color="E1E1E1"/>
              <w:bottom w:val="single" w:sz="2" w:space="0" w:color="E1E1E1"/>
              <w:right w:val="single" w:sz="6" w:space="0" w:color="F1F1F1"/>
            </w:tcBorders>
            <w:shd w:val="clear" w:color="auto" w:fill="FE8F01"/>
            <w:tcMar>
              <w:top w:w="0" w:type="dxa"/>
              <w:left w:w="240" w:type="dxa"/>
              <w:bottom w:w="0" w:type="dxa"/>
              <w:right w:w="0" w:type="dxa"/>
            </w:tcMar>
            <w:vAlign w:val="center"/>
            <w:hideMark/>
          </w:tcPr>
          <w:p w14:paraId="3F4443AB" w14:textId="77777777" w:rsidR="00711365" w:rsidRDefault="00711365">
            <w:pPr>
              <w:rPr>
                <w:b/>
                <w:bCs/>
                <w:color w:val="F1F1F1"/>
                <w:sz w:val="20"/>
                <w:szCs w:val="20"/>
              </w:rPr>
            </w:pPr>
            <w:r>
              <w:rPr>
                <w:b/>
                <w:bCs/>
                <w:color w:val="F1F1F1"/>
                <w:sz w:val="20"/>
                <w:szCs w:val="20"/>
              </w:rPr>
              <w:t>Timings</w:t>
            </w:r>
          </w:p>
        </w:tc>
      </w:tr>
      <w:tr w:rsidR="00711365" w14:paraId="6A6AD9CD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E5391FA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71402F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BALAJI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5C324E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0</w:t>
            </w:r>
          </w:p>
        </w:tc>
      </w:tr>
      <w:tr w:rsidR="00711365" w14:paraId="526E68B7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2032764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AF11FD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AMBEDKAR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F6074D2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2</w:t>
            </w:r>
          </w:p>
        </w:tc>
      </w:tr>
      <w:tr w:rsidR="00711365" w14:paraId="28392F55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0B418C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48289F5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SIDDARTHA NAGAR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59763E19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5</w:t>
            </w:r>
          </w:p>
        </w:tc>
      </w:tr>
      <w:tr w:rsidR="00711365" w14:paraId="117FBF2F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4D99916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AD2A63B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DUBAI BUILDING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E3FD29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17</w:t>
            </w:r>
          </w:p>
        </w:tc>
      </w:tr>
      <w:tr w:rsidR="00711365" w14:paraId="1792ECA6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CD621F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6DE32F1E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NAGARAM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F9378ED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20</w:t>
            </w:r>
          </w:p>
        </w:tc>
      </w:tr>
      <w:tr w:rsidR="00711365" w14:paraId="005D35C1" w14:textId="77777777" w:rsidTr="00711365">
        <w:trPr>
          <w:trHeight w:val="450"/>
        </w:trPr>
        <w:tc>
          <w:tcPr>
            <w:tcW w:w="0" w:type="auto"/>
            <w:tcBorders>
              <w:top w:val="single" w:sz="6" w:space="0" w:color="FFFFFF"/>
              <w:left w:val="single" w:sz="6" w:space="0" w:color="EDEDED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A8D59E4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1BBE8BDF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GCE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2" w:space="0" w:color="E1E1E1"/>
              <w:bottom w:val="single" w:sz="6" w:space="0" w:color="EDEDED"/>
              <w:right w:val="single" w:sz="6" w:space="0" w:color="EDEDED"/>
            </w:tcBorders>
            <w:shd w:val="clear" w:color="auto" w:fill="FCFCFC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7808B037" w14:textId="77777777" w:rsidR="00711365" w:rsidRDefault="00711365">
            <w:pPr>
              <w:rPr>
                <w:color w:val="777777"/>
                <w:sz w:val="18"/>
                <w:szCs w:val="18"/>
              </w:rPr>
            </w:pPr>
            <w:r>
              <w:rPr>
                <w:color w:val="777777"/>
                <w:sz w:val="18"/>
                <w:szCs w:val="18"/>
              </w:rPr>
              <w:t>8.40</w:t>
            </w:r>
          </w:p>
        </w:tc>
      </w:tr>
    </w:tbl>
    <w:p w14:paraId="01F44FD6" w14:textId="77777777" w:rsidR="00711365" w:rsidRPr="00711365" w:rsidRDefault="00711365" w:rsidP="00711365"/>
    <w:sectPr w:rsidR="00711365" w:rsidRPr="00711365" w:rsidSect="00711365">
      <w:pgSz w:w="11909" w:h="16834" w:code="9"/>
      <w:pgMar w:top="720" w:right="1019" w:bottom="389" w:left="80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65141"/>
    <w:multiLevelType w:val="multilevel"/>
    <w:tmpl w:val="D3609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006CA6"/>
    <w:multiLevelType w:val="multilevel"/>
    <w:tmpl w:val="DDE40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4F3367"/>
    <w:multiLevelType w:val="multilevel"/>
    <w:tmpl w:val="6BD07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D01CC2"/>
    <w:multiLevelType w:val="multilevel"/>
    <w:tmpl w:val="C69E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MzI2MzE1NzQ3NTBS0lEKTi0uzszPAykwrAUAb/XjySwAAAA="/>
  </w:docVars>
  <w:rsids>
    <w:rsidRoot w:val="00807159"/>
    <w:rsid w:val="000207AD"/>
    <w:rsid w:val="001E4773"/>
    <w:rsid w:val="00694C7D"/>
    <w:rsid w:val="00711365"/>
    <w:rsid w:val="00807159"/>
    <w:rsid w:val="00AE7AF1"/>
    <w:rsid w:val="00B56F23"/>
    <w:rsid w:val="00C7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8C624"/>
  <w15:chartTrackingRefBased/>
  <w15:docId w15:val="{9EB6C043-5BD9-458B-AE4F-125A1C505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A92"/>
  </w:style>
  <w:style w:type="paragraph" w:styleId="Heading2">
    <w:name w:val="heading 2"/>
    <w:basedOn w:val="Normal"/>
    <w:link w:val="Heading2Char"/>
    <w:uiPriority w:val="9"/>
    <w:qFormat/>
    <w:rsid w:val="0080715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80715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0715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0715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071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715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07159"/>
    <w:rPr>
      <w:color w:val="0000FF"/>
      <w:u w:val="single"/>
    </w:rPr>
  </w:style>
  <w:style w:type="paragraph" w:customStyle="1" w:styleId="msonormal0">
    <w:name w:val="msonormal"/>
    <w:basedOn w:val="Normal"/>
    <w:rsid w:val="00711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1136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0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53011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79394546">
          <w:marLeft w:val="0"/>
          <w:marRight w:val="0"/>
          <w:marTop w:val="0"/>
          <w:marBottom w:val="0"/>
          <w:divBdr>
            <w:top w:val="single" w:sz="2" w:space="11" w:color="E1E1E1"/>
            <w:left w:val="single" w:sz="2" w:space="11" w:color="E1E1E1"/>
            <w:bottom w:val="single" w:sz="2" w:space="11" w:color="E1E1E1"/>
            <w:right w:val="single" w:sz="2" w:space="11" w:color="E1E1E1"/>
          </w:divBdr>
          <w:divsChild>
            <w:div w:id="2034380426">
              <w:marLeft w:val="0"/>
              <w:marRight w:val="0"/>
              <w:marTop w:val="0"/>
              <w:marBottom w:val="0"/>
              <w:divBdr>
                <w:top w:val="single" w:sz="6" w:space="2" w:color="F5F5F5"/>
                <w:left w:val="single" w:sz="6" w:space="2" w:color="F5F5F5"/>
                <w:bottom w:val="single" w:sz="6" w:space="2" w:color="F5F5F5"/>
                <w:right w:val="single" w:sz="6" w:space="2" w:color="F5F5F5"/>
              </w:divBdr>
            </w:div>
          </w:divsChild>
        </w:div>
        <w:div w:id="1984499263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511337024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  <w:divsChild>
            <w:div w:id="519510687">
              <w:marLeft w:val="0"/>
              <w:marRight w:val="0"/>
              <w:marTop w:val="0"/>
              <w:marBottom w:val="0"/>
              <w:divBdr>
                <w:top w:val="single" w:sz="6" w:space="2" w:color="F5F5F5"/>
                <w:left w:val="single" w:sz="6" w:space="2" w:color="F5F5F5"/>
                <w:bottom w:val="single" w:sz="6" w:space="2" w:color="F5F5F5"/>
                <w:right w:val="single" w:sz="6" w:space="2" w:color="F5F5F5"/>
              </w:divBdr>
            </w:div>
          </w:divsChild>
        </w:div>
        <w:div w:id="559677983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</w:div>
        <w:div w:id="1966110634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548570126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  <w:divsChild>
            <w:div w:id="312805996">
              <w:marLeft w:val="0"/>
              <w:marRight w:val="0"/>
              <w:marTop w:val="0"/>
              <w:marBottom w:val="0"/>
              <w:divBdr>
                <w:top w:val="single" w:sz="6" w:space="2" w:color="F5F5F5"/>
                <w:left w:val="single" w:sz="6" w:space="2" w:color="F5F5F5"/>
                <w:bottom w:val="single" w:sz="6" w:space="2" w:color="F5F5F5"/>
                <w:right w:val="single" w:sz="6" w:space="2" w:color="F5F5F5"/>
              </w:divBdr>
            </w:div>
          </w:divsChild>
        </w:div>
        <w:div w:id="2085688242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</w:div>
        <w:div w:id="552155878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2119526809">
          <w:marLeft w:val="0"/>
          <w:marRight w:val="0"/>
          <w:marTop w:val="0"/>
          <w:marBottom w:val="0"/>
          <w:divBdr>
            <w:top w:val="single" w:sz="6" w:space="2" w:color="F5F5F5"/>
            <w:left w:val="single" w:sz="6" w:space="2" w:color="F5F5F5"/>
            <w:bottom w:val="single" w:sz="6" w:space="2" w:color="F5F5F5"/>
            <w:right w:val="single" w:sz="6" w:space="2" w:color="F5F5F5"/>
          </w:divBdr>
        </w:div>
        <w:div w:id="682584398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666206026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366876112">
          <w:marLeft w:val="0"/>
          <w:marRight w:val="0"/>
          <w:marTop w:val="0"/>
          <w:marBottom w:val="0"/>
          <w:divBdr>
            <w:top w:val="single" w:sz="6" w:space="2" w:color="F5F5F5"/>
            <w:left w:val="single" w:sz="6" w:space="2" w:color="F5F5F5"/>
            <w:bottom w:val="single" w:sz="6" w:space="2" w:color="F5F5F5"/>
            <w:right w:val="single" w:sz="6" w:space="2" w:color="F5F5F5"/>
          </w:divBdr>
        </w:div>
        <w:div w:id="1420060135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476290193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634262928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  <w:divsChild>
            <w:div w:id="1758868831">
              <w:marLeft w:val="0"/>
              <w:marRight w:val="0"/>
              <w:marTop w:val="0"/>
              <w:marBottom w:val="0"/>
              <w:divBdr>
                <w:top w:val="single" w:sz="6" w:space="2" w:color="F5F5F5"/>
                <w:left w:val="single" w:sz="6" w:space="2" w:color="F5F5F5"/>
                <w:bottom w:val="single" w:sz="6" w:space="2" w:color="F5F5F5"/>
                <w:right w:val="single" w:sz="6" w:space="2" w:color="F5F5F5"/>
              </w:divBdr>
            </w:div>
          </w:divsChild>
        </w:div>
        <w:div w:id="990255471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11" w:color="E1E1E1"/>
            <w:bottom w:val="single" w:sz="2" w:space="0" w:color="E1E1E1"/>
            <w:right w:val="single" w:sz="2" w:space="11" w:color="E1E1E1"/>
          </w:divBdr>
        </w:div>
        <w:div w:id="1057977466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2058384345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593660424">
          <w:marLeft w:val="0"/>
          <w:marRight w:val="0"/>
          <w:marTop w:val="0"/>
          <w:marBottom w:val="0"/>
          <w:divBdr>
            <w:top w:val="single" w:sz="6" w:space="2" w:color="F5F5F5"/>
            <w:left w:val="single" w:sz="6" w:space="2" w:color="F5F5F5"/>
            <w:bottom w:val="single" w:sz="6" w:space="2" w:color="F5F5F5"/>
            <w:right w:val="single" w:sz="6" w:space="2" w:color="F5F5F5"/>
          </w:divBdr>
        </w:div>
        <w:div w:id="1433471840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901551641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83648235">
          <w:marLeft w:val="0"/>
          <w:marRight w:val="0"/>
          <w:marTop w:val="0"/>
          <w:marBottom w:val="0"/>
          <w:divBdr>
            <w:top w:val="single" w:sz="6" w:space="2" w:color="F5F5F5"/>
            <w:left w:val="single" w:sz="6" w:space="2" w:color="F5F5F5"/>
            <w:bottom w:val="single" w:sz="6" w:space="2" w:color="F5F5F5"/>
            <w:right w:val="single" w:sz="6" w:space="2" w:color="F5F5F5"/>
          </w:divBdr>
        </w:div>
        <w:div w:id="2057584117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735197138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873226435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946186121">
          <w:marLeft w:val="0"/>
          <w:marRight w:val="0"/>
          <w:marTop w:val="0"/>
          <w:marBottom w:val="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  <w:divsChild>
            <w:div w:id="1034621946">
              <w:marLeft w:val="0"/>
              <w:marRight w:val="0"/>
              <w:marTop w:val="0"/>
              <w:marBottom w:val="450"/>
              <w:divBdr>
                <w:top w:val="single" w:sz="2" w:space="0" w:color="E1E1E1"/>
                <w:left w:val="single" w:sz="2" w:space="0" w:color="E1E1E1"/>
                <w:bottom w:val="dashed" w:sz="6" w:space="30" w:color="CCCCCC"/>
                <w:right w:val="single" w:sz="2" w:space="0" w:color="E1E1E1"/>
              </w:divBdr>
              <w:divsChild>
                <w:div w:id="1153106592">
                  <w:marLeft w:val="0"/>
                  <w:marRight w:val="0"/>
                  <w:marTop w:val="0"/>
                  <w:marBottom w:val="225"/>
                  <w:divBdr>
                    <w:top w:val="single" w:sz="2" w:space="0" w:color="E1E1E1"/>
                    <w:left w:val="single" w:sz="2" w:space="0" w:color="E1E1E1"/>
                    <w:bottom w:val="single" w:sz="2" w:space="0" w:color="E1E1E1"/>
                    <w:right w:val="single" w:sz="2" w:space="0" w:color="E1E1E1"/>
                  </w:divBdr>
                </w:div>
              </w:divsChild>
            </w:div>
          </w:divsChild>
        </w:div>
      </w:divsChild>
    </w:div>
    <w:div w:id="16643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22077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163513452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54472553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  <w:divsChild>
            <w:div w:id="1225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4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6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03561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61402417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6750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44361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71658852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502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021468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37920771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6490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54764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89446629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5319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12784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00593847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70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10221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64770487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005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4016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11520443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546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7720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99419020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731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59449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0331906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28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84792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33870419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1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03346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79097684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091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1972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39488478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46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2281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49245406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4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4134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6338048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3987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658075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79155981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651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92240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10383895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8529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77638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04853172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13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7562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80636086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4418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105879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95763977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962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50469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22036070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407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53774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7433559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3058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1977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64581074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80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6921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55700886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6970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9136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07728632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469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1199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62156611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796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1922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81942554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7454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08334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87067857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93078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82558880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540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274557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8141914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0251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23556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59084947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6468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091780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10864811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76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80445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32658857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582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96157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36544547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05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672416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91686205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5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442500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95420986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782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797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23092643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849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06739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22133569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3187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0610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778568697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25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733550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  <w:div w:id="126989280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019192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2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40813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2119790967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</w:div>
        <w:div w:id="889612081">
          <w:marLeft w:val="0"/>
          <w:marRight w:val="0"/>
          <w:marTop w:val="0"/>
          <w:marBottom w:val="300"/>
          <w:divBdr>
            <w:top w:val="single" w:sz="2" w:space="0" w:color="E1E1E1"/>
            <w:left w:val="single" w:sz="2" w:space="0" w:color="E1E1E1"/>
            <w:bottom w:val="single" w:sz="2" w:space="0" w:color="E1E1E1"/>
            <w:right w:val="single" w:sz="2" w:space="0" w:color="E1E1E1"/>
          </w:divBdr>
          <w:divsChild>
            <w:div w:id="9932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35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380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18131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305185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30465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872379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1920013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6595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423842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206089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56769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6582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2810990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911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89862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872309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77944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444374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5809095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7745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912737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6046540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02959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103303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08991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9270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61837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200484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19322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773473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173185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290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3094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4452692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790276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2109155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256395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371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5357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7255640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789974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9046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495973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480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12454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815903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911501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98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9590461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467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52691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0303735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9336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676077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7278393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0676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4331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7762909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10183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529637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315173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232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637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905372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55327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219589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7226591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08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11334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764296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32292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265654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782224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387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00353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9845481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38865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77660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9675240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2701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37217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5877663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09151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022052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5386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226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12732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426657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86871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761342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881409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402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87893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0923619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93921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62600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890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51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055618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680354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536963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634221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892370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130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03432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3312503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627077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760184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588787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0657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671565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028260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4329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726677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6865765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74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4198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5209257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607548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696932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3586578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102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54790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97934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44835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1088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24941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01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022537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035693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109348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690989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460813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20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62333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3576102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936717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2096123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498132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499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4415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3062085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925068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984578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3106831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58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23319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2398224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895435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061946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913977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73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202009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4937189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6541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46230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996505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68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64431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734473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109962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214165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9412165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7259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609430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4857036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39832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385179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130240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72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02898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29985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349722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359942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8610464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827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8427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2599960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137065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273903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849867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9399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37207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803651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992785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667562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67535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4198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156533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859263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71259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881745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7329375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3966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748622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2777875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06263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5813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5216918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9472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908686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228226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94819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7969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5963631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99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305008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20031907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89334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782648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584303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104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713767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2437576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135050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807943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64309439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19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86949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338926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12165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523786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2898093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75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145964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5572098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2013599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82728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1539685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095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7683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46630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968654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955406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2587852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104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DDDDD"/>
                        <w:left w:val="single" w:sz="2" w:space="0" w:color="DDDDDD"/>
                        <w:bottom w:val="none" w:sz="0" w:space="0" w:color="DDDDDD"/>
                        <w:right w:val="single" w:sz="2" w:space="0" w:color="DDDDDD"/>
                      </w:divBdr>
                      <w:divsChild>
                        <w:div w:id="260921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1E1E1"/>
                            <w:left w:val="single" w:sz="2" w:space="0" w:color="E1E1E1"/>
                            <w:bottom w:val="single" w:sz="2" w:space="0" w:color="E1E1E1"/>
                            <w:right w:val="single" w:sz="2" w:space="0" w:color="E1E1E1"/>
                          </w:divBdr>
                        </w:div>
                      </w:divsChild>
                    </w:div>
                    <w:div w:id="115831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1E1E1"/>
                        <w:left w:val="single" w:sz="2" w:space="0" w:color="E1E1E1"/>
                        <w:bottom w:val="single" w:sz="2" w:space="0" w:color="E1E1E1"/>
                        <w:right w:val="single" w:sz="2" w:space="0" w:color="E1E1E1"/>
                      </w:divBdr>
                      <w:divsChild>
                        <w:div w:id="172845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1" w:color="E1E1E1"/>
                            <w:bottom w:val="single" w:sz="2" w:space="8" w:color="E1E1E1"/>
                            <w:right w:val="single" w:sz="2" w:space="0" w:color="E1E1E1"/>
                          </w:divBdr>
                          <w:divsChild>
                            <w:div w:id="1676105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F5F5F5"/>
                                <w:left w:val="single" w:sz="6" w:space="2" w:color="F5F5F5"/>
                                <w:bottom w:val="single" w:sz="6" w:space="2" w:color="F5F5F5"/>
                                <w:right w:val="single" w:sz="6" w:space="2" w:color="F5F5F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ethanjaliinstitutions.com/engineering/transport.html" TargetMode="External"/><Relationship Id="rId13" Type="http://schemas.openxmlformats.org/officeDocument/2006/relationships/hyperlink" Target="http://www.geethanjaliinstitutions.com/engineering/transport.html" TargetMode="External"/><Relationship Id="rId18" Type="http://schemas.openxmlformats.org/officeDocument/2006/relationships/hyperlink" Target="http://www.geethanjaliinstitutions.com/engineering/transport.html" TargetMode="External"/><Relationship Id="rId26" Type="http://schemas.openxmlformats.org/officeDocument/2006/relationships/hyperlink" Target="http://www.geethanjaliinstitutions.com/engineering/transport.html" TargetMode="External"/><Relationship Id="rId39" Type="http://schemas.openxmlformats.org/officeDocument/2006/relationships/hyperlink" Target="http://www.geethanjaliinstitutions.com/engineering/transport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geethanjaliinstitutions.com/engineering/transport.html" TargetMode="External"/><Relationship Id="rId34" Type="http://schemas.openxmlformats.org/officeDocument/2006/relationships/hyperlink" Target="http://www.geethanjaliinstitutions.com/engineering/transport.html" TargetMode="External"/><Relationship Id="rId42" Type="http://schemas.openxmlformats.org/officeDocument/2006/relationships/hyperlink" Target="http://www.geethanjaliinstitutions.com/engineering/transport.html" TargetMode="External"/><Relationship Id="rId7" Type="http://schemas.openxmlformats.org/officeDocument/2006/relationships/hyperlink" Target="http://www.geethanjaliinstitutions.com/engineering/transport.html" TargetMode="External"/><Relationship Id="rId12" Type="http://schemas.openxmlformats.org/officeDocument/2006/relationships/hyperlink" Target="http://www.geethanjaliinstitutions.com/engineering/transport.html" TargetMode="External"/><Relationship Id="rId17" Type="http://schemas.openxmlformats.org/officeDocument/2006/relationships/hyperlink" Target="http://www.geethanjaliinstitutions.com/engineering/transport.html" TargetMode="External"/><Relationship Id="rId25" Type="http://schemas.openxmlformats.org/officeDocument/2006/relationships/hyperlink" Target="http://www.geethanjaliinstitutions.com/engineering/transport.html" TargetMode="External"/><Relationship Id="rId33" Type="http://schemas.openxmlformats.org/officeDocument/2006/relationships/hyperlink" Target="http://www.geethanjaliinstitutions.com/engineering/transport.html" TargetMode="External"/><Relationship Id="rId38" Type="http://schemas.openxmlformats.org/officeDocument/2006/relationships/hyperlink" Target="http://www.geethanjaliinstitutions.com/engineering/transport.html" TargetMode="External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geethanjaliinstitutions.com/engineering/transport.html" TargetMode="External"/><Relationship Id="rId20" Type="http://schemas.openxmlformats.org/officeDocument/2006/relationships/hyperlink" Target="http://www.geethanjaliinstitutions.com/engineering/transport.html" TargetMode="External"/><Relationship Id="rId29" Type="http://schemas.openxmlformats.org/officeDocument/2006/relationships/hyperlink" Target="http://www.geethanjaliinstitutions.com/engineering/transport.html" TargetMode="External"/><Relationship Id="rId41" Type="http://schemas.openxmlformats.org/officeDocument/2006/relationships/hyperlink" Target="http://www.geethanjaliinstitutions.com/engineering/transport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geethanjaliinstitutions.com/engineering/transport.html" TargetMode="External"/><Relationship Id="rId11" Type="http://schemas.openxmlformats.org/officeDocument/2006/relationships/hyperlink" Target="http://www.geethanjaliinstitutions.com/engineering/transport.html" TargetMode="External"/><Relationship Id="rId24" Type="http://schemas.openxmlformats.org/officeDocument/2006/relationships/hyperlink" Target="http://www.geethanjaliinstitutions.com/engineering/transport.html" TargetMode="External"/><Relationship Id="rId32" Type="http://schemas.openxmlformats.org/officeDocument/2006/relationships/hyperlink" Target="http://www.geethanjaliinstitutions.com/engineering/transport.html" TargetMode="External"/><Relationship Id="rId37" Type="http://schemas.openxmlformats.org/officeDocument/2006/relationships/hyperlink" Target="http://www.geethanjaliinstitutions.com/engineering/transport.html" TargetMode="External"/><Relationship Id="rId40" Type="http://schemas.openxmlformats.org/officeDocument/2006/relationships/hyperlink" Target="http://www.geethanjaliinstitutions.com/engineering/transport.html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://www.geethanjaliinstitutions.com/engineering/transport.html" TargetMode="External"/><Relationship Id="rId15" Type="http://schemas.openxmlformats.org/officeDocument/2006/relationships/hyperlink" Target="http://www.geethanjaliinstitutions.com/engineering/transport.html" TargetMode="External"/><Relationship Id="rId23" Type="http://schemas.openxmlformats.org/officeDocument/2006/relationships/hyperlink" Target="http://www.geethanjaliinstitutions.com/engineering/transport.html" TargetMode="External"/><Relationship Id="rId28" Type="http://schemas.openxmlformats.org/officeDocument/2006/relationships/hyperlink" Target="http://www.geethanjaliinstitutions.com/engineering/transport.html" TargetMode="External"/><Relationship Id="rId36" Type="http://schemas.openxmlformats.org/officeDocument/2006/relationships/hyperlink" Target="http://www.geethanjaliinstitutions.com/engineering/transport.html" TargetMode="External"/><Relationship Id="rId10" Type="http://schemas.openxmlformats.org/officeDocument/2006/relationships/hyperlink" Target="http://www.geethanjaliinstitutions.com/engineering/transport.html" TargetMode="External"/><Relationship Id="rId19" Type="http://schemas.openxmlformats.org/officeDocument/2006/relationships/hyperlink" Target="http://www.geethanjaliinstitutions.com/engineering/transport.html" TargetMode="External"/><Relationship Id="rId31" Type="http://schemas.openxmlformats.org/officeDocument/2006/relationships/hyperlink" Target="http://www.geethanjaliinstitutions.com/engineering/transport.html" TargetMode="External"/><Relationship Id="rId44" Type="http://schemas.openxmlformats.org/officeDocument/2006/relationships/hyperlink" Target="http://www.geethanjaliinstitutions.com/engineering/transpor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eethanjaliinstitutions.com/engineering/transport.html" TargetMode="External"/><Relationship Id="rId14" Type="http://schemas.openxmlformats.org/officeDocument/2006/relationships/hyperlink" Target="http://www.geethanjaliinstitutions.com/engineering/transport.html" TargetMode="External"/><Relationship Id="rId22" Type="http://schemas.openxmlformats.org/officeDocument/2006/relationships/hyperlink" Target="http://www.geethanjaliinstitutions.com/engineering/transport.html" TargetMode="External"/><Relationship Id="rId27" Type="http://schemas.openxmlformats.org/officeDocument/2006/relationships/hyperlink" Target="http://www.geethanjaliinstitutions.com/engineering/transport.html" TargetMode="External"/><Relationship Id="rId30" Type="http://schemas.openxmlformats.org/officeDocument/2006/relationships/hyperlink" Target="http://www.geethanjaliinstitutions.com/engineering/transport.html" TargetMode="External"/><Relationship Id="rId35" Type="http://schemas.openxmlformats.org/officeDocument/2006/relationships/hyperlink" Target="http://www.geethanjaliinstitutions.com/engineering/transport.html" TargetMode="External"/><Relationship Id="rId43" Type="http://schemas.openxmlformats.org/officeDocument/2006/relationships/hyperlink" Target="http://www.geethanjaliinstitutions.com/engineering/transpor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1987</Words>
  <Characters>11327</Characters>
  <Application>Microsoft Office Word</Application>
  <DocSecurity>0</DocSecurity>
  <Lines>94</Lines>
  <Paragraphs>26</Paragraphs>
  <ScaleCrop>false</ScaleCrop>
  <Company/>
  <LinksUpToDate>false</LinksUpToDate>
  <CharactersWithSpaces>1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t</dc:creator>
  <cp:keywords/>
  <dc:description/>
  <cp:lastModifiedBy>root</cp:lastModifiedBy>
  <cp:revision>2</cp:revision>
  <dcterms:created xsi:type="dcterms:W3CDTF">2020-07-17T12:41:00Z</dcterms:created>
  <dcterms:modified xsi:type="dcterms:W3CDTF">2020-07-17T12:41:00Z</dcterms:modified>
</cp:coreProperties>
</file>